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658A" w:rsidRPr="00275E21" w:rsidRDefault="00275E21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>
        <w:rPr>
          <w:rFonts w:ascii="Candara" w:hAnsi="Candara" w:cs="Times New Roman"/>
          <w:b/>
          <w:sz w:val="24"/>
          <w:szCs w:val="24"/>
          <w:lang w:val="lt-LT"/>
        </w:rPr>
        <w:t>10:</w:t>
      </w:r>
      <w:r w:rsidR="009D658A"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00 - KONKURSO ATIDARYMAS </w:t>
      </w:r>
    </w:p>
    <w:p w:rsidR="009D658A" w:rsidRPr="00275E21" w:rsidRDefault="009D658A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9D658A" w:rsidRPr="00275E21" w:rsidRDefault="009D658A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V.</w:t>
      </w:r>
      <w:r w:rsidR="00275E21">
        <w:rPr>
          <w:rFonts w:ascii="Candara" w:hAnsi="Candara" w:cs="Times New Roman"/>
          <w:b/>
          <w:sz w:val="24"/>
          <w:szCs w:val="24"/>
          <w:lang w:val="lt-LT"/>
        </w:rPr>
        <w:t xml:space="preserve"> 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>Jurgutis – Pjesė violončelei solo (D.</w:t>
      </w:r>
      <w:r w:rsidR="00275E21">
        <w:rPr>
          <w:rFonts w:ascii="Candara" w:hAnsi="Candara" w:cs="Times New Roman"/>
          <w:b/>
          <w:sz w:val="24"/>
          <w:szCs w:val="24"/>
          <w:lang w:val="lt-LT"/>
        </w:rPr>
        <w:t xml:space="preserve"> 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>Svirskio redakcija)</w:t>
      </w:r>
    </w:p>
    <w:p w:rsidR="009D658A" w:rsidRPr="00275E21" w:rsidRDefault="009D658A" w:rsidP="00483040">
      <w:pPr>
        <w:pStyle w:val="NoSpacing"/>
        <w:rPr>
          <w:rFonts w:ascii="Candara" w:hAnsi="Candara" w:cs="Times New Roman"/>
          <w:sz w:val="24"/>
          <w:szCs w:val="24"/>
          <w:lang w:val="lt-LT"/>
        </w:rPr>
      </w:pPr>
      <w:r w:rsidRPr="00275E21">
        <w:rPr>
          <w:rFonts w:ascii="Candara" w:hAnsi="Candara" w:cs="Times New Roman"/>
          <w:sz w:val="24"/>
          <w:szCs w:val="24"/>
          <w:lang w:val="lt-LT"/>
        </w:rPr>
        <w:t>Atl. Valentinas Kaplūnas</w:t>
      </w:r>
    </w:p>
    <w:p w:rsidR="009D658A" w:rsidRPr="00275E21" w:rsidRDefault="009D658A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T.</w:t>
      </w:r>
      <w:r w:rsidR="00275E21">
        <w:rPr>
          <w:rFonts w:ascii="Candara" w:hAnsi="Candara" w:cs="Times New Roman"/>
          <w:b/>
          <w:sz w:val="24"/>
          <w:szCs w:val="24"/>
          <w:lang w:val="lt-LT"/>
        </w:rPr>
        <w:t xml:space="preserve"> 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>Makačinas – Andante</w:t>
      </w:r>
    </w:p>
    <w:p w:rsidR="009D658A" w:rsidRPr="00275E21" w:rsidRDefault="009D658A" w:rsidP="009D658A">
      <w:pPr>
        <w:pStyle w:val="NoSpacing"/>
        <w:rPr>
          <w:rFonts w:ascii="Candara" w:hAnsi="Candara" w:cs="Times New Roman"/>
          <w:sz w:val="24"/>
          <w:szCs w:val="24"/>
          <w:lang w:val="lt-LT"/>
        </w:rPr>
      </w:pPr>
      <w:r w:rsidRPr="00275E21">
        <w:rPr>
          <w:rFonts w:ascii="Candara" w:hAnsi="Candara" w:cs="Times New Roman"/>
          <w:sz w:val="24"/>
          <w:szCs w:val="24"/>
          <w:lang w:val="lt-LT"/>
        </w:rPr>
        <w:t>Atl. Valentinas Kaplūnas, Rapolas Tamuliūnas, Laima Ritikytė, Barbora Gailiūtė (violončelės) Rūta Naruševič (fortepijonas)</w:t>
      </w:r>
    </w:p>
    <w:p w:rsidR="00CE66DF" w:rsidRPr="00275E21" w:rsidRDefault="00CE66DF" w:rsidP="009D658A">
      <w:pPr>
        <w:pStyle w:val="NoSpacing"/>
        <w:rPr>
          <w:rFonts w:ascii="Candara" w:hAnsi="Candara" w:cs="Times New Roman"/>
          <w:sz w:val="24"/>
          <w:szCs w:val="24"/>
          <w:lang w:val="lt-LT"/>
        </w:rPr>
      </w:pPr>
      <w:r w:rsidRPr="00275E21">
        <w:rPr>
          <w:rFonts w:ascii="Candara" w:hAnsi="Candara" w:cs="Times New Roman"/>
          <w:sz w:val="24"/>
          <w:szCs w:val="24"/>
          <w:lang w:val="lt-LT"/>
        </w:rPr>
        <w:t>Mokytojai Valentinas Kaplūnas, Virginija Domeikaitė</w:t>
      </w:r>
    </w:p>
    <w:p w:rsidR="00CE66DF" w:rsidRPr="00275E21" w:rsidRDefault="00CE66DF" w:rsidP="00CE66DF">
      <w:pPr>
        <w:pStyle w:val="NoSpacing"/>
        <w:rPr>
          <w:rFonts w:ascii="Candara" w:hAnsi="Candara" w:cs="Times New Roman"/>
          <w:sz w:val="24"/>
          <w:szCs w:val="24"/>
          <w:lang w:val="lt-LT"/>
        </w:rPr>
      </w:pPr>
      <w:r w:rsidRPr="00275E21">
        <w:rPr>
          <w:rFonts w:ascii="Candara" w:hAnsi="Candara" w:cs="Times New Roman"/>
          <w:sz w:val="24"/>
          <w:szCs w:val="24"/>
          <w:lang w:val="lt-LT"/>
        </w:rPr>
        <w:t>Juozo Tallat – Kelpšos konservatorija</w:t>
      </w:r>
    </w:p>
    <w:p w:rsidR="00CE66DF" w:rsidRPr="00275E21" w:rsidRDefault="00CE66DF" w:rsidP="009D658A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CE66DF" w:rsidRPr="00275E21" w:rsidRDefault="00CE66DF" w:rsidP="009D658A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Pranešimas – lietuvių kompozitorių kūrinių aranžuotės violončelei.</w:t>
      </w:r>
    </w:p>
    <w:p w:rsidR="00CE66DF" w:rsidRPr="00275E21" w:rsidRDefault="00EC3FD8" w:rsidP="009D658A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(</w:t>
      </w:r>
      <w:r w:rsidR="00CE66DF" w:rsidRPr="00275E21">
        <w:rPr>
          <w:rFonts w:ascii="Candara" w:hAnsi="Candara" w:cs="Times New Roman"/>
          <w:b/>
          <w:sz w:val="24"/>
          <w:szCs w:val="24"/>
          <w:lang w:val="lt-LT"/>
        </w:rPr>
        <w:t>Lektorius – Valentinas Kaplūnas)</w:t>
      </w:r>
    </w:p>
    <w:p w:rsidR="009D658A" w:rsidRPr="00275E21" w:rsidRDefault="009D658A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275E21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>
        <w:rPr>
          <w:rFonts w:ascii="Candara" w:hAnsi="Candara" w:cs="Times New Roman"/>
          <w:b/>
          <w:sz w:val="24"/>
          <w:szCs w:val="24"/>
          <w:lang w:val="lt-LT"/>
        </w:rPr>
        <w:t>10:</w:t>
      </w:r>
      <w:r w:rsidR="00CE66DF"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40 - </w:t>
      </w:r>
      <w:r w:rsidR="00483040" w:rsidRPr="00275E21">
        <w:rPr>
          <w:rFonts w:ascii="Candara" w:hAnsi="Candara" w:cs="Times New Roman"/>
          <w:b/>
          <w:sz w:val="24"/>
          <w:szCs w:val="24"/>
          <w:lang w:val="lt-LT"/>
        </w:rPr>
        <w:t>A GRUPĖ</w:t>
      </w:r>
      <w:r w:rsidR="00CE66DF" w:rsidRPr="00275E21">
        <w:rPr>
          <w:rFonts w:ascii="Candara" w:hAnsi="Candara" w:cs="Times New Roman"/>
          <w:b/>
          <w:sz w:val="24"/>
          <w:szCs w:val="24"/>
          <w:lang w:val="lt-LT"/>
        </w:rPr>
        <w:t>S</w:t>
      </w:r>
      <w:r w:rsidR="009D658A"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 PASIRODYMAS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483040" w:rsidP="00483040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Candara" w:eastAsia="Times New Roman" w:hAnsi="Candara" w:cs="Times New Roman"/>
          <w:b/>
          <w:sz w:val="24"/>
          <w:szCs w:val="24"/>
        </w:rPr>
      </w:pPr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Ernest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Jurgo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I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klasė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2010-09-04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Luknė Šlekytė III klasė 2009-12-10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Gytė Liaudanskaitė II klasė 2009-11-30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Augus</w:t>
      </w:r>
      <w:r w:rsidR="00C40341"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t</w:t>
      </w: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ė Trainauskaitė I klasė 2009-11-04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Jonas Dagys III klasė 2009-05-20</w:t>
      </w:r>
    </w:p>
    <w:p w:rsidR="00B82710" w:rsidRPr="00275E21" w:rsidRDefault="00B82710" w:rsidP="00B8271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Kristupas Jonas Žilnys II klasė 2009-10-06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Smiltė Petrošiūtė II klasė 2009-05-16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 xml:space="preserve">Elzė Armonaitė III klasė 2009-03-30 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Irmantas Klikūnas II klasė 2009-03-04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Pranciškus Petrauskas III klasė 2009-01-15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Ugnė Valikonytė II klasė 2008-09-25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Justinas Zakarka II klasė 2008-09-01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Liepa Razmutė III klasė 2008-07-22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hAnsi="Candara" w:cs="Times New Roman"/>
          <w:b/>
          <w:sz w:val="24"/>
          <w:szCs w:val="24"/>
        </w:rPr>
      </w:pPr>
      <w:proofErr w:type="spellStart"/>
      <w:r w:rsidRPr="00275E21">
        <w:rPr>
          <w:rFonts w:ascii="Candara" w:hAnsi="Candara" w:cs="Times New Roman"/>
          <w:b/>
          <w:sz w:val="24"/>
          <w:szCs w:val="24"/>
        </w:rPr>
        <w:t>Martyna</w:t>
      </w:r>
      <w:proofErr w:type="spellEnd"/>
      <w:r w:rsidRPr="00275E21">
        <w:rPr>
          <w:rFonts w:ascii="Candara" w:hAnsi="Candara" w:cs="Times New Roman"/>
          <w:b/>
          <w:sz w:val="24"/>
          <w:szCs w:val="24"/>
        </w:rPr>
        <w:t xml:space="preserve"> </w:t>
      </w:r>
      <w:proofErr w:type="spellStart"/>
      <w:r w:rsidRPr="00275E21">
        <w:rPr>
          <w:rFonts w:ascii="Candara" w:hAnsi="Candara" w:cs="Times New Roman"/>
          <w:b/>
          <w:sz w:val="24"/>
          <w:szCs w:val="24"/>
        </w:rPr>
        <w:t>Zakarauskaitė</w:t>
      </w:r>
      <w:proofErr w:type="spellEnd"/>
      <w:r w:rsidRPr="00275E21">
        <w:rPr>
          <w:rFonts w:ascii="Candara" w:hAnsi="Candara" w:cs="Times New Roman"/>
          <w:b/>
          <w:sz w:val="24"/>
          <w:szCs w:val="24"/>
        </w:rPr>
        <w:t xml:space="preserve"> III </w:t>
      </w:r>
      <w:proofErr w:type="spellStart"/>
      <w:r w:rsidRPr="00275E21">
        <w:rPr>
          <w:rFonts w:ascii="Candara" w:hAnsi="Candara" w:cs="Times New Roman"/>
          <w:b/>
          <w:sz w:val="24"/>
          <w:szCs w:val="24"/>
        </w:rPr>
        <w:t>klas</w:t>
      </w:r>
      <w:proofErr w:type="spellEnd"/>
      <w:r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ė </w:t>
      </w:r>
      <w:r w:rsidRPr="00275E21">
        <w:rPr>
          <w:rFonts w:ascii="Candara" w:hAnsi="Candara" w:cs="Times New Roman"/>
          <w:b/>
          <w:sz w:val="24"/>
          <w:szCs w:val="24"/>
        </w:rPr>
        <w:t>2008-07-06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Povilas Garšanovas III klasė 2008-05-21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Viltė Surdokaitė III kl. 2008-05-10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Bernardas Kairis III klasė 2008.05.09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Elzė Krivelytė I klasė 2008-04-02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Marta Narauskaitė III klasė 2008-03-18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Times New Roman" w:hAnsi="Candara" w:cs="Times New Roman"/>
          <w:b/>
          <w:sz w:val="24"/>
          <w:szCs w:val="24"/>
          <w:lang w:val="lt-LT"/>
        </w:rPr>
      </w:pP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Sputik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Hernandez III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klas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  <w:lang w:val="lt-LT"/>
        </w:rPr>
        <w:t xml:space="preserve">ė </w:t>
      </w:r>
      <w:r w:rsidRPr="00275E21">
        <w:rPr>
          <w:rFonts w:ascii="Candara" w:eastAsia="Times New Roman" w:hAnsi="Candara" w:cs="Times New Roman"/>
          <w:b/>
          <w:sz w:val="24"/>
          <w:szCs w:val="24"/>
        </w:rPr>
        <w:t>2008-03-06         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Marija Žumbakytė III klasė 2007-12-11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hAnsi="Candara" w:cs="Times New Roman"/>
          <w:b/>
          <w:sz w:val="24"/>
          <w:szCs w:val="24"/>
          <w:shd w:val="clear" w:color="auto" w:fill="FFFFFF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shd w:val="clear" w:color="auto" w:fill="FFFFFF"/>
          <w:lang w:val="lt-LT"/>
        </w:rPr>
        <w:t>Olivija Ročkaitė VI klasė 2007-11-08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Gabrielė Dobrovolskytė III klasė 2007-09-26</w:t>
      </w:r>
    </w:p>
    <w:p w:rsidR="00483040" w:rsidRPr="00275E21" w:rsidRDefault="00483040" w:rsidP="00483040">
      <w:pPr>
        <w:pStyle w:val="NoSpacing"/>
        <w:numPr>
          <w:ilvl w:val="0"/>
          <w:numId w:val="1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Rokas Skarulskis IV klasė 2007-06-05</w:t>
      </w:r>
    </w:p>
    <w:p w:rsidR="008E7EB4" w:rsidRPr="00275E21" w:rsidRDefault="008E7EB4" w:rsidP="008E7EB4">
      <w:pPr>
        <w:pStyle w:val="NoSpacing"/>
        <w:ind w:left="720"/>
        <w:rPr>
          <w:rFonts w:ascii="Candara" w:eastAsia="Calibri" w:hAnsi="Candara" w:cs="Times New Roman"/>
          <w:b/>
          <w:sz w:val="24"/>
          <w:szCs w:val="24"/>
          <w:lang w:val="lt-LT"/>
        </w:rPr>
      </w:pPr>
    </w:p>
    <w:p w:rsidR="008E7EB4" w:rsidRPr="00275E21" w:rsidRDefault="008E7EB4" w:rsidP="008E7EB4">
      <w:pPr>
        <w:pStyle w:val="NoSpacing"/>
        <w:ind w:left="360"/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PERTRAUKA 30 min.</w:t>
      </w:r>
    </w:p>
    <w:p w:rsidR="00483040" w:rsidRPr="00275E21" w:rsidRDefault="00483040" w:rsidP="00483040">
      <w:pPr>
        <w:pStyle w:val="NoSpacing"/>
        <w:rPr>
          <w:rFonts w:ascii="Candara" w:eastAsia="Calibri" w:hAnsi="Candara" w:cs="Times New Roman"/>
          <w:color w:val="FF0000"/>
          <w:sz w:val="24"/>
          <w:szCs w:val="24"/>
          <w:lang w:val="lt-LT"/>
        </w:rPr>
      </w:pPr>
    </w:p>
    <w:p w:rsidR="00483040" w:rsidRPr="00275E21" w:rsidRDefault="00275E21" w:rsidP="00483040">
      <w:pPr>
        <w:pStyle w:val="NoSpacing"/>
        <w:rPr>
          <w:rFonts w:ascii="Candara" w:eastAsia="Calibri" w:hAnsi="Candara" w:cs="Times New Roman"/>
          <w:b/>
          <w:sz w:val="24"/>
          <w:szCs w:val="24"/>
          <w:lang w:val="lt-LT"/>
        </w:rPr>
      </w:pPr>
      <w:r>
        <w:rPr>
          <w:rFonts w:ascii="Candara" w:eastAsia="Calibri" w:hAnsi="Candara" w:cs="Times New Roman"/>
          <w:b/>
          <w:sz w:val="24"/>
          <w:szCs w:val="24"/>
          <w:lang w:val="lt-LT"/>
        </w:rPr>
        <w:t>13:</w:t>
      </w:r>
      <w:r w:rsidR="008E7EB4"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 xml:space="preserve">00 </w:t>
      </w:r>
      <w:r w:rsidR="00483040"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B GRUPĖ</w:t>
      </w:r>
      <w:r w:rsidR="008E7EB4"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S PASIRODYMAS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color w:val="C00000"/>
          <w:sz w:val="24"/>
          <w:szCs w:val="24"/>
          <w:lang w:val="lt-LT"/>
        </w:rPr>
      </w:pPr>
    </w:p>
    <w:p w:rsidR="00483040" w:rsidRPr="00275E21" w:rsidRDefault="00483040" w:rsidP="00483040">
      <w:pPr>
        <w:pStyle w:val="NoSpacing"/>
        <w:numPr>
          <w:ilvl w:val="0"/>
          <w:numId w:val="2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lastRenderedPageBreak/>
        <w:t>Petras Šniūrevičius IV klasė 2006-11-26</w:t>
      </w:r>
    </w:p>
    <w:p w:rsidR="00483040" w:rsidRPr="00275E21" w:rsidRDefault="00483040" w:rsidP="00483040">
      <w:pPr>
        <w:pStyle w:val="NoSpacing"/>
        <w:numPr>
          <w:ilvl w:val="0"/>
          <w:numId w:val="2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Violeta Jančūraitė V klasė 2006-09-19</w:t>
      </w:r>
    </w:p>
    <w:p w:rsidR="00483040" w:rsidRPr="00275E21" w:rsidRDefault="00483040" w:rsidP="00483040">
      <w:pPr>
        <w:pStyle w:val="NoSpacing"/>
        <w:numPr>
          <w:ilvl w:val="0"/>
          <w:numId w:val="2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Merkys Šablevičius V klasė 2006-07-14</w:t>
      </w:r>
    </w:p>
    <w:p w:rsidR="00483040" w:rsidRPr="00275E21" w:rsidRDefault="00483040" w:rsidP="00483040">
      <w:pPr>
        <w:pStyle w:val="NoSpacing"/>
        <w:numPr>
          <w:ilvl w:val="0"/>
          <w:numId w:val="2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Veronika Karosaitė V klasė 2006-06-29</w:t>
      </w:r>
    </w:p>
    <w:p w:rsidR="00483040" w:rsidRPr="00275E21" w:rsidRDefault="00483040" w:rsidP="00483040">
      <w:pPr>
        <w:pStyle w:val="NoSpacing"/>
        <w:numPr>
          <w:ilvl w:val="0"/>
          <w:numId w:val="2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Ignas Rima IV klasė 2006-02-08</w:t>
      </w:r>
    </w:p>
    <w:p w:rsidR="00483040" w:rsidRPr="00275E21" w:rsidRDefault="00483040" w:rsidP="00483040">
      <w:pPr>
        <w:pStyle w:val="NoSpacing"/>
        <w:numPr>
          <w:ilvl w:val="0"/>
          <w:numId w:val="2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Dovydas Levickis IV klasė 2005-10-26</w:t>
      </w:r>
    </w:p>
    <w:p w:rsidR="00483040" w:rsidRPr="00275E21" w:rsidRDefault="00483040" w:rsidP="00483040">
      <w:pPr>
        <w:pStyle w:val="NoSpacing"/>
        <w:numPr>
          <w:ilvl w:val="0"/>
          <w:numId w:val="2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Beatričė Mockūnaitė V klasė 2005-06-22</w:t>
      </w:r>
    </w:p>
    <w:p w:rsidR="00483040" w:rsidRPr="00275E21" w:rsidRDefault="00483040" w:rsidP="00483040">
      <w:pPr>
        <w:pStyle w:val="NoSpacing"/>
        <w:numPr>
          <w:ilvl w:val="0"/>
          <w:numId w:val="2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Ieva Bierontaitė VII klasė 2005-05-08</w:t>
      </w:r>
    </w:p>
    <w:p w:rsidR="00483040" w:rsidRPr="00275E21" w:rsidRDefault="00483040" w:rsidP="00483040">
      <w:pPr>
        <w:pStyle w:val="NoSpacing"/>
        <w:numPr>
          <w:ilvl w:val="0"/>
          <w:numId w:val="2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Rebeka Masandavičiūtė V klasė 2004-10-15</w:t>
      </w:r>
    </w:p>
    <w:p w:rsidR="00483040" w:rsidRPr="00275E21" w:rsidRDefault="00483040" w:rsidP="00483040">
      <w:pPr>
        <w:pStyle w:val="NoSpacing"/>
        <w:numPr>
          <w:ilvl w:val="0"/>
          <w:numId w:val="2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Lukrecija Kalinauskaitė VII klasė 2004-09-19</w:t>
      </w:r>
    </w:p>
    <w:p w:rsidR="00483040" w:rsidRPr="00275E21" w:rsidRDefault="00483040" w:rsidP="00483040">
      <w:pPr>
        <w:pStyle w:val="NoSpacing"/>
        <w:numPr>
          <w:ilvl w:val="0"/>
          <w:numId w:val="2"/>
        </w:numPr>
        <w:rPr>
          <w:rFonts w:ascii="Candara" w:eastAsia="Calibri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Calibri" w:hAnsi="Candara" w:cs="Times New Roman"/>
          <w:b/>
          <w:sz w:val="24"/>
          <w:szCs w:val="24"/>
          <w:lang w:val="lt-LT"/>
        </w:rPr>
        <w:t>Lija Marčenko VIII klasė 2004-05-08</w:t>
      </w:r>
    </w:p>
    <w:p w:rsidR="00483040" w:rsidRPr="00275E21" w:rsidRDefault="00483040" w:rsidP="00483040">
      <w:pPr>
        <w:pStyle w:val="NoSpacing"/>
        <w:ind w:left="720"/>
        <w:rPr>
          <w:rFonts w:ascii="Candara" w:eastAsia="Calibri" w:hAnsi="Candara" w:cs="Times New Roman"/>
          <w:b/>
          <w:sz w:val="24"/>
          <w:szCs w:val="24"/>
          <w:lang w:val="lt-LT"/>
        </w:rPr>
      </w:pPr>
    </w:p>
    <w:p w:rsidR="00483040" w:rsidRPr="00275E21" w:rsidRDefault="00275E21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>
        <w:rPr>
          <w:rFonts w:ascii="Candara" w:hAnsi="Candara" w:cs="Times New Roman"/>
          <w:b/>
          <w:sz w:val="24"/>
          <w:szCs w:val="24"/>
          <w:lang w:val="lt-LT"/>
        </w:rPr>
        <w:t>14:</w:t>
      </w:r>
      <w:r w:rsidR="00476ECB"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20 </w:t>
      </w:r>
      <w:r w:rsidR="00483040" w:rsidRPr="00275E21">
        <w:rPr>
          <w:rFonts w:ascii="Candara" w:hAnsi="Candara" w:cs="Times New Roman"/>
          <w:b/>
          <w:sz w:val="24"/>
          <w:szCs w:val="24"/>
          <w:lang w:val="lt-LT"/>
        </w:rPr>
        <w:t>C GRUPĖ</w:t>
      </w:r>
      <w:r w:rsidR="00476ECB" w:rsidRPr="00275E21">
        <w:rPr>
          <w:rFonts w:ascii="Candara" w:hAnsi="Candara" w:cs="Times New Roman"/>
          <w:b/>
          <w:sz w:val="24"/>
          <w:szCs w:val="24"/>
          <w:lang w:val="lt-LT"/>
        </w:rPr>
        <w:t>S PASIRODYMAS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483040" w:rsidP="00483040">
      <w:pPr>
        <w:pStyle w:val="NoSpacing"/>
        <w:numPr>
          <w:ilvl w:val="0"/>
          <w:numId w:val="3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Ieva Šimkonytė VI klasė 2004-03-26</w:t>
      </w:r>
    </w:p>
    <w:p w:rsidR="00483040" w:rsidRPr="00275E21" w:rsidRDefault="00483040" w:rsidP="00483040">
      <w:pPr>
        <w:pStyle w:val="NoSpacing"/>
        <w:numPr>
          <w:ilvl w:val="0"/>
          <w:numId w:val="3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Jokūbas Burneikis VII klasė 2004-02-06</w:t>
      </w:r>
    </w:p>
    <w:p w:rsidR="00483040" w:rsidRPr="00275E21" w:rsidRDefault="00483040" w:rsidP="00483040">
      <w:pPr>
        <w:pStyle w:val="NoSpacing"/>
        <w:numPr>
          <w:ilvl w:val="0"/>
          <w:numId w:val="3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Kristina Savarauskaitė VI klasė 2004-01-24</w:t>
      </w:r>
    </w:p>
    <w:p w:rsidR="00483040" w:rsidRPr="00275E21" w:rsidRDefault="00483040" w:rsidP="00483040">
      <w:pPr>
        <w:pStyle w:val="NoSpacing"/>
        <w:numPr>
          <w:ilvl w:val="0"/>
          <w:numId w:val="3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Ieva Enrika Orintaitė VI</w:t>
      </w:r>
      <w:r w:rsidR="00F44684" w:rsidRPr="00275E21">
        <w:rPr>
          <w:rFonts w:ascii="Candara" w:hAnsi="Candara" w:cs="Times New Roman"/>
          <w:b/>
          <w:sz w:val="24"/>
          <w:szCs w:val="24"/>
          <w:lang w:val="lt-LT"/>
        </w:rPr>
        <w:t>II</w:t>
      </w:r>
      <w:bookmarkStart w:id="0" w:name="_GoBack"/>
      <w:bookmarkEnd w:id="0"/>
      <w:r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 klasė 2003-12-22</w:t>
      </w:r>
    </w:p>
    <w:p w:rsidR="00483040" w:rsidRPr="00275E21" w:rsidRDefault="00483040" w:rsidP="00483040">
      <w:pPr>
        <w:pStyle w:val="NoSpacing"/>
        <w:numPr>
          <w:ilvl w:val="0"/>
          <w:numId w:val="3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Patricija Pugžlytė IX klasė 2002-09-13</w:t>
      </w:r>
    </w:p>
    <w:p w:rsidR="00483040" w:rsidRPr="00275E21" w:rsidRDefault="00483040" w:rsidP="00483040">
      <w:pPr>
        <w:pStyle w:val="NoSpacing"/>
        <w:numPr>
          <w:ilvl w:val="0"/>
          <w:numId w:val="3"/>
        </w:numPr>
        <w:rPr>
          <w:rFonts w:ascii="Candara" w:eastAsia="Times New Roman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Times New Roman" w:hAnsi="Candara" w:cs="Times New Roman"/>
          <w:b/>
          <w:sz w:val="24"/>
          <w:szCs w:val="24"/>
          <w:lang w:val="lt-LT"/>
        </w:rPr>
        <w:t>Morta Taločkaitė  X klasė 2002-07-15 </w:t>
      </w:r>
    </w:p>
    <w:p w:rsidR="00483040" w:rsidRPr="00275E21" w:rsidRDefault="00483040" w:rsidP="00483040">
      <w:pPr>
        <w:pStyle w:val="NoSpacing"/>
        <w:numPr>
          <w:ilvl w:val="0"/>
          <w:numId w:val="3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Vaiva Sodaitytė IX klasė 2002-03-10</w:t>
      </w:r>
    </w:p>
    <w:p w:rsidR="00483040" w:rsidRPr="00275E21" w:rsidRDefault="00483040" w:rsidP="00483040">
      <w:pPr>
        <w:pStyle w:val="NoSpacing"/>
        <w:numPr>
          <w:ilvl w:val="0"/>
          <w:numId w:val="3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Kornelija Morkevičiūtė II G klasė 2001-06-24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275E21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>
        <w:rPr>
          <w:rFonts w:ascii="Candara" w:hAnsi="Candara" w:cs="Times New Roman"/>
          <w:b/>
          <w:sz w:val="24"/>
          <w:szCs w:val="24"/>
          <w:lang w:val="lt-LT"/>
        </w:rPr>
        <w:t>15:</w:t>
      </w:r>
      <w:r w:rsidR="00476ECB"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30 </w:t>
      </w:r>
      <w:r w:rsidR="00483040" w:rsidRPr="00275E21">
        <w:rPr>
          <w:rFonts w:ascii="Candara" w:hAnsi="Candara" w:cs="Times New Roman"/>
          <w:b/>
          <w:sz w:val="24"/>
          <w:szCs w:val="24"/>
          <w:lang w:val="lt-LT"/>
        </w:rPr>
        <w:t>D GRUPĖ</w:t>
      </w:r>
      <w:r w:rsidR="00476ECB" w:rsidRPr="00275E21">
        <w:rPr>
          <w:rFonts w:ascii="Candara" w:hAnsi="Candara" w:cs="Times New Roman"/>
          <w:b/>
          <w:sz w:val="24"/>
          <w:szCs w:val="24"/>
          <w:lang w:val="lt-LT"/>
        </w:rPr>
        <w:t>S PASIRODYMAS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483040" w:rsidP="00483040">
      <w:pPr>
        <w:pStyle w:val="NoSpacing"/>
        <w:numPr>
          <w:ilvl w:val="0"/>
          <w:numId w:val="4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Saulė Marija Kemzūraitė VII klasė 2000-06-27</w:t>
      </w:r>
    </w:p>
    <w:p w:rsidR="00483040" w:rsidRPr="00275E21" w:rsidRDefault="00483040" w:rsidP="00483040">
      <w:pPr>
        <w:pStyle w:val="NoSpacing"/>
        <w:numPr>
          <w:ilvl w:val="0"/>
          <w:numId w:val="4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Anastasija Lapkovskaja VII klasė 2000-04-19 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sz w:val="24"/>
          <w:szCs w:val="24"/>
          <w:lang w:val="lt-LT"/>
        </w:rPr>
      </w:pPr>
    </w:p>
    <w:p w:rsidR="00483040" w:rsidRPr="00275E21" w:rsidRDefault="00275E21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>
        <w:rPr>
          <w:rFonts w:ascii="Candara" w:hAnsi="Candara" w:cs="Times New Roman"/>
          <w:b/>
          <w:sz w:val="24"/>
          <w:szCs w:val="24"/>
          <w:lang w:val="lt-LT"/>
        </w:rPr>
        <w:t>15:</w:t>
      </w:r>
      <w:r w:rsidR="007E06A8" w:rsidRPr="00275E21">
        <w:rPr>
          <w:rFonts w:ascii="Candara" w:hAnsi="Candara" w:cs="Times New Roman"/>
          <w:b/>
          <w:sz w:val="24"/>
          <w:szCs w:val="24"/>
          <w:lang w:val="lt-LT"/>
        </w:rPr>
        <w:t>45 PERTRAUKA</w:t>
      </w:r>
    </w:p>
    <w:p w:rsidR="007E06A8" w:rsidRPr="00275E21" w:rsidRDefault="007E06A8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7E06A8" w:rsidRPr="00275E21" w:rsidRDefault="00275E21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>
        <w:rPr>
          <w:rFonts w:ascii="Candara" w:hAnsi="Candara" w:cs="Times New Roman"/>
          <w:b/>
          <w:sz w:val="24"/>
          <w:szCs w:val="24"/>
          <w:lang w:val="lt-LT"/>
        </w:rPr>
        <w:t>15:</w:t>
      </w:r>
      <w:r w:rsidR="007E06A8" w:rsidRPr="00275E21">
        <w:rPr>
          <w:rFonts w:ascii="Candara" w:hAnsi="Candara" w:cs="Times New Roman"/>
          <w:b/>
          <w:sz w:val="24"/>
          <w:szCs w:val="24"/>
          <w:lang w:val="lt-LT"/>
        </w:rPr>
        <w:t>45 Ansamblių akustinė repeticija salėje.</w:t>
      </w:r>
    </w:p>
    <w:p w:rsidR="007E06A8" w:rsidRPr="00275E21" w:rsidRDefault="007E06A8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275E21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>
        <w:rPr>
          <w:rFonts w:ascii="Candara" w:hAnsi="Candara" w:cs="Times New Roman"/>
          <w:b/>
          <w:sz w:val="24"/>
          <w:szCs w:val="24"/>
          <w:lang w:val="lt-LT"/>
        </w:rPr>
        <w:t>16:</w:t>
      </w:r>
      <w:r w:rsidR="007E06A8"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30 Jungtinio ansamblio repeticija  </w:t>
      </w:r>
    </w:p>
    <w:p w:rsidR="007E06A8" w:rsidRPr="00275E21" w:rsidRDefault="007E06A8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275E21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>
        <w:rPr>
          <w:rFonts w:ascii="Candara" w:hAnsi="Candara" w:cs="Times New Roman"/>
          <w:b/>
          <w:sz w:val="24"/>
          <w:szCs w:val="24"/>
          <w:lang w:val="lt-LT"/>
        </w:rPr>
        <w:t>17:00 A,B,C,</w:t>
      </w:r>
      <w:r w:rsidR="007E06A8" w:rsidRPr="00275E21">
        <w:rPr>
          <w:rFonts w:ascii="Candara" w:hAnsi="Candara" w:cs="Times New Roman"/>
          <w:b/>
          <w:sz w:val="24"/>
          <w:szCs w:val="24"/>
          <w:lang w:val="lt-LT"/>
        </w:rPr>
        <w:t>D grupių dalyvių apdovanojimai</w:t>
      </w:r>
    </w:p>
    <w:p w:rsidR="00E7604E" w:rsidRPr="00275E21" w:rsidRDefault="00E7604E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275E21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>
        <w:rPr>
          <w:rFonts w:ascii="Candara" w:hAnsi="Candara" w:cs="Times New Roman"/>
          <w:b/>
          <w:sz w:val="24"/>
          <w:szCs w:val="24"/>
          <w:lang w:val="lt-LT"/>
        </w:rPr>
        <w:t>17:</w:t>
      </w:r>
      <w:r w:rsidR="007E06A8" w:rsidRPr="00275E21">
        <w:rPr>
          <w:rFonts w:ascii="Candara" w:hAnsi="Candara" w:cs="Times New Roman"/>
          <w:b/>
          <w:sz w:val="24"/>
          <w:szCs w:val="24"/>
          <w:lang w:val="lt-LT"/>
        </w:rPr>
        <w:t>30 Ansamblių dalyvių pasirodymas</w:t>
      </w:r>
    </w:p>
    <w:p w:rsidR="007E06A8" w:rsidRPr="00275E21" w:rsidRDefault="007E06A8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7E06A8" w:rsidRPr="00275E21" w:rsidRDefault="007E06A8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A.</w:t>
      </w:r>
      <w:r w:rsidR="00275E21">
        <w:rPr>
          <w:rFonts w:ascii="Candara" w:hAnsi="Candara" w:cs="Times New Roman"/>
          <w:b/>
          <w:sz w:val="24"/>
          <w:szCs w:val="24"/>
          <w:lang w:val="lt-LT"/>
        </w:rPr>
        <w:t xml:space="preserve"> 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>Kačanauskas – „Prie Nemunėlio“ (D.</w:t>
      </w:r>
      <w:r w:rsidR="00275E21">
        <w:rPr>
          <w:rFonts w:ascii="Candara" w:hAnsi="Candara" w:cs="Times New Roman"/>
          <w:b/>
          <w:sz w:val="24"/>
          <w:szCs w:val="24"/>
          <w:lang w:val="lt-LT"/>
        </w:rPr>
        <w:t xml:space="preserve"> 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>Svirskio redakcija)</w:t>
      </w:r>
    </w:p>
    <w:p w:rsidR="009462F6" w:rsidRPr="00275E21" w:rsidRDefault="009462F6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Atlieka jungtinis violončelininkų ansamblis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sz w:val="24"/>
          <w:szCs w:val="24"/>
          <w:lang w:val="lt-LT"/>
        </w:rPr>
      </w:pPr>
    </w:p>
    <w:p w:rsidR="00483040" w:rsidRPr="00275E21" w:rsidRDefault="00483040" w:rsidP="00483040">
      <w:p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ANSAMBLIŲ KATEGORIJA A GRUPĖ</w:t>
      </w:r>
    </w:p>
    <w:p w:rsidR="00483040" w:rsidRPr="00275E21" w:rsidRDefault="00483040" w:rsidP="00483040">
      <w:pPr>
        <w:pStyle w:val="NoSpacing"/>
        <w:numPr>
          <w:ilvl w:val="0"/>
          <w:numId w:val="5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Liepa Razmutė III kl. 2008-07-22 (Violon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lastRenderedPageBreak/>
        <w:t>Povilas Garšanovas III kl. 2008-05-21 (Violon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483040" w:rsidP="00483040">
      <w:pPr>
        <w:pStyle w:val="NoSpacing"/>
        <w:numPr>
          <w:ilvl w:val="0"/>
          <w:numId w:val="5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Emilija Čapkauskaitė IV kl. 2007-08-21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(Violon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Amelija Jakutytė V kl. 2006-03-21 (Fortepijonas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483040" w:rsidP="00483040">
      <w:pPr>
        <w:pStyle w:val="NoSpacing"/>
        <w:numPr>
          <w:ilvl w:val="0"/>
          <w:numId w:val="5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Adelė Raibytė IV kl. 2007-04-30 (Violon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Džiugas Arcimavičius III kl. 2006-01-31 (Violon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Gabrielė Beata Štaraitė IV kl. 2007-09-30 (Fortepijonas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483040" w:rsidP="00483040">
      <w:pPr>
        <w:pStyle w:val="NoSpacing"/>
        <w:numPr>
          <w:ilvl w:val="0"/>
          <w:numId w:val="5"/>
        </w:numPr>
        <w:rPr>
          <w:rFonts w:ascii="Candara" w:hAnsi="Candara" w:cs="Times New Roman"/>
          <w:b/>
          <w:sz w:val="24"/>
          <w:szCs w:val="24"/>
          <w:lang w:val="pt-BR"/>
        </w:rPr>
      </w:pPr>
      <w:r w:rsidRPr="00275E21">
        <w:rPr>
          <w:rFonts w:ascii="Candara" w:hAnsi="Candara" w:cs="Times New Roman"/>
          <w:b/>
          <w:sz w:val="24"/>
          <w:szCs w:val="24"/>
          <w:lang w:val="pt-BR"/>
        </w:rPr>
        <w:t>Beatričė Mockūnaitė V kl. 2005-06-22 (Violon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pt-BR"/>
        </w:rPr>
      </w:pPr>
      <w:proofErr w:type="spellStart"/>
      <w:r w:rsidRPr="00275E21">
        <w:rPr>
          <w:rFonts w:ascii="Candara" w:eastAsia="Times New Roman" w:hAnsi="Candara" w:cs="Times New Roman"/>
          <w:b/>
          <w:color w:val="26282A"/>
          <w:sz w:val="24"/>
          <w:szCs w:val="24"/>
        </w:rPr>
        <w:t>Xianmingsheng</w:t>
      </w:r>
      <w:proofErr w:type="spellEnd"/>
      <w:r w:rsidRPr="00275E21">
        <w:rPr>
          <w:rFonts w:ascii="Candara" w:eastAsia="Times New Roman" w:hAnsi="Candara" w:cs="Times New Roman"/>
          <w:b/>
          <w:color w:val="26282A"/>
          <w:sz w:val="24"/>
          <w:szCs w:val="24"/>
        </w:rPr>
        <w:t xml:space="preserve"> </w:t>
      </w:r>
      <w:proofErr w:type="spellStart"/>
      <w:r w:rsidRPr="00275E21">
        <w:rPr>
          <w:rFonts w:ascii="Candara" w:eastAsia="Times New Roman" w:hAnsi="Candara" w:cs="Times New Roman"/>
          <w:b/>
          <w:color w:val="26282A"/>
          <w:sz w:val="24"/>
          <w:szCs w:val="24"/>
        </w:rPr>
        <w:t>Diao</w:t>
      </w:r>
      <w:proofErr w:type="spellEnd"/>
      <w:r w:rsidRPr="00275E21">
        <w:rPr>
          <w:rFonts w:ascii="Candara" w:eastAsia="Times New Roman" w:hAnsi="Candara" w:cs="Times New Roman"/>
          <w:b/>
          <w:color w:val="26282A"/>
          <w:sz w:val="24"/>
          <w:szCs w:val="24"/>
        </w:rPr>
        <w:t xml:space="preserve"> 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>2006-03-10</w:t>
      </w:r>
      <w:r w:rsidRPr="00275E21">
        <w:rPr>
          <w:rFonts w:ascii="Candara" w:hAnsi="Candara" w:cs="Times New Roman"/>
          <w:b/>
          <w:sz w:val="24"/>
          <w:szCs w:val="24"/>
          <w:lang w:val="pt-BR"/>
        </w:rPr>
        <w:t xml:space="preserve"> (Smuikas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pt-BR"/>
        </w:rPr>
      </w:pPr>
      <w:r w:rsidRPr="00275E21">
        <w:rPr>
          <w:rFonts w:ascii="Candara" w:hAnsi="Candara" w:cs="Times New Roman"/>
          <w:b/>
          <w:sz w:val="24"/>
          <w:szCs w:val="24"/>
          <w:lang w:val="pt-BR"/>
        </w:rPr>
        <w:t>Skaiva Antulytė IV kl. 2005-05-18 (Fortepijonas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sz w:val="24"/>
          <w:szCs w:val="24"/>
          <w:lang w:val="pt-BR"/>
        </w:rPr>
      </w:pPr>
    </w:p>
    <w:p w:rsidR="00483040" w:rsidRPr="00275E21" w:rsidRDefault="00483040" w:rsidP="00483040">
      <w:pPr>
        <w:pStyle w:val="NoSpacing"/>
        <w:numPr>
          <w:ilvl w:val="0"/>
          <w:numId w:val="5"/>
        </w:numPr>
        <w:rPr>
          <w:rFonts w:ascii="Candara" w:hAnsi="Candara" w:cs="Times New Roman"/>
          <w:b/>
          <w:sz w:val="24"/>
          <w:szCs w:val="24"/>
          <w:lang w:val="pt-BR"/>
        </w:rPr>
      </w:pPr>
      <w:r w:rsidRPr="00275E21">
        <w:rPr>
          <w:rFonts w:ascii="Candara" w:hAnsi="Candara" w:cs="Times New Roman"/>
          <w:b/>
          <w:sz w:val="24"/>
          <w:szCs w:val="24"/>
          <w:lang w:val="pt-BR"/>
        </w:rPr>
        <w:t>Ieva Šimkonytė VI kl.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 2004-03-26</w:t>
      </w:r>
      <w:r w:rsidRPr="00275E21">
        <w:rPr>
          <w:rFonts w:ascii="Candara" w:hAnsi="Candara" w:cs="Times New Roman"/>
          <w:b/>
          <w:sz w:val="24"/>
          <w:szCs w:val="24"/>
          <w:lang w:val="pt-BR"/>
        </w:rPr>
        <w:t xml:space="preserve"> (Violon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>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pt-BR"/>
        </w:rPr>
      </w:pPr>
      <w:r w:rsidRPr="00275E21">
        <w:rPr>
          <w:rFonts w:ascii="Candara" w:hAnsi="Candara" w:cs="Times New Roman"/>
          <w:b/>
          <w:sz w:val="24"/>
          <w:szCs w:val="24"/>
          <w:lang w:val="pt-BR"/>
        </w:rPr>
        <w:t>Beatričė Mockūnaitė V kl.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 2005-06-22 </w:t>
      </w:r>
      <w:r w:rsidRPr="00275E21">
        <w:rPr>
          <w:rFonts w:ascii="Candara" w:hAnsi="Candara" w:cs="Times New Roman"/>
          <w:b/>
          <w:sz w:val="24"/>
          <w:szCs w:val="24"/>
          <w:lang w:val="pt-BR"/>
        </w:rPr>
        <w:t>(Violon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>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pt-BR"/>
        </w:rPr>
      </w:pPr>
      <w:r w:rsidRPr="00275E21">
        <w:rPr>
          <w:rFonts w:ascii="Candara" w:hAnsi="Candara" w:cs="Times New Roman"/>
          <w:b/>
          <w:sz w:val="24"/>
          <w:szCs w:val="24"/>
          <w:lang w:val="pt-BR"/>
        </w:rPr>
        <w:t>Evelina Čekanauskaitė V kl.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 2005-01-23 </w:t>
      </w:r>
      <w:r w:rsidRPr="00275E21">
        <w:rPr>
          <w:rFonts w:ascii="Candara" w:hAnsi="Candara" w:cs="Times New Roman"/>
          <w:b/>
          <w:sz w:val="24"/>
          <w:szCs w:val="24"/>
          <w:lang w:val="pt-BR"/>
        </w:rPr>
        <w:t>(Violon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>čelė)</w:t>
      </w:r>
      <w:r w:rsidRPr="00275E21">
        <w:rPr>
          <w:rFonts w:ascii="Candara" w:hAnsi="Candara" w:cs="Times New Roman"/>
          <w:b/>
          <w:sz w:val="24"/>
          <w:szCs w:val="24"/>
          <w:lang w:val="pt-BR"/>
        </w:rPr>
        <w:t xml:space="preserve"> 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pt-BR"/>
        </w:rPr>
      </w:pPr>
      <w:r w:rsidRPr="00275E21">
        <w:rPr>
          <w:rFonts w:ascii="Candara" w:hAnsi="Candara" w:cs="Times New Roman"/>
          <w:b/>
          <w:sz w:val="24"/>
          <w:szCs w:val="24"/>
          <w:lang w:val="pt-BR"/>
        </w:rPr>
        <w:t>Gabrielius Martinaitis V kl.</w:t>
      </w:r>
      <w:r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 2005-02-10</w:t>
      </w:r>
      <w:r w:rsidRPr="00275E21">
        <w:rPr>
          <w:rFonts w:ascii="Candara" w:hAnsi="Candara" w:cs="Times New Roman"/>
          <w:b/>
          <w:sz w:val="24"/>
          <w:szCs w:val="24"/>
          <w:lang w:val="pt-BR"/>
        </w:rPr>
        <w:t xml:space="preserve"> (Violončelė)  </w:t>
      </w:r>
    </w:p>
    <w:p w:rsidR="00483040" w:rsidRPr="00275E21" w:rsidRDefault="00275E21" w:rsidP="00483040">
      <w:pPr>
        <w:pStyle w:val="NoSpacing"/>
        <w:rPr>
          <w:rFonts w:ascii="Candara" w:hAnsi="Candara" w:cs="Times New Roman"/>
          <w:b/>
          <w:sz w:val="24"/>
          <w:szCs w:val="24"/>
          <w:lang w:val="pt-BR"/>
        </w:rPr>
      </w:pPr>
      <w:r>
        <w:rPr>
          <w:rFonts w:ascii="Candara" w:hAnsi="Candara" w:cs="Times New Roman"/>
          <w:b/>
          <w:sz w:val="24"/>
          <w:szCs w:val="24"/>
          <w:lang w:val="pt-BR"/>
        </w:rPr>
        <w:t xml:space="preserve">Leon Sidun V kl. 2006-10-13 </w:t>
      </w:r>
      <w:r w:rsidR="00483040" w:rsidRPr="00275E21">
        <w:rPr>
          <w:rFonts w:ascii="Candara" w:hAnsi="Candara" w:cs="Times New Roman"/>
          <w:b/>
          <w:sz w:val="24"/>
          <w:szCs w:val="24"/>
          <w:lang w:val="pt-BR"/>
        </w:rPr>
        <w:t xml:space="preserve"> (Fortepijonas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pt-BR"/>
        </w:rPr>
      </w:pPr>
    </w:p>
    <w:p w:rsidR="00483040" w:rsidRPr="00275E21" w:rsidRDefault="00483040" w:rsidP="00483040">
      <w:pPr>
        <w:pStyle w:val="ListParagraph"/>
        <w:numPr>
          <w:ilvl w:val="0"/>
          <w:numId w:val="5"/>
        </w:numPr>
        <w:spacing w:after="0" w:line="240" w:lineRule="auto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Lija Marčenko VIII kl. 2004-05-08 (Violončelė)</w:t>
      </w:r>
    </w:p>
    <w:p w:rsidR="00483040" w:rsidRPr="00275E21" w:rsidRDefault="00483040" w:rsidP="00483040">
      <w:pPr>
        <w:spacing w:after="0" w:line="240" w:lineRule="auto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Matas Normantas V kl. 2006-07-06 (Fortepijonas)</w:t>
      </w:r>
    </w:p>
    <w:p w:rsidR="00483040" w:rsidRPr="00275E21" w:rsidRDefault="00483040" w:rsidP="00483040">
      <w:pPr>
        <w:spacing w:after="0" w:line="240" w:lineRule="auto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483040" w:rsidP="00483040">
      <w:pPr>
        <w:pStyle w:val="NoSpacing"/>
        <w:numPr>
          <w:ilvl w:val="0"/>
          <w:numId w:val="5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Ieva Šimkonytė VI kl. 2004-03-26 (Violon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Roberta Šulcaitė VI kl. 2005-04-16 (Smuikas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E7604E" w:rsidRPr="00275E21" w:rsidRDefault="00E7604E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275E21" w:rsidP="00483040">
      <w:pPr>
        <w:pStyle w:val="NoSpacing"/>
        <w:rPr>
          <w:rFonts w:ascii="Candara" w:hAnsi="Candara" w:cs="Times New Roman"/>
          <w:sz w:val="24"/>
          <w:szCs w:val="24"/>
          <w:lang w:val="lt-LT"/>
        </w:rPr>
      </w:pPr>
      <w:r>
        <w:rPr>
          <w:rFonts w:ascii="Candara" w:hAnsi="Candara" w:cs="Times New Roman"/>
          <w:b/>
          <w:sz w:val="24"/>
          <w:szCs w:val="24"/>
          <w:lang w:val="lt-LT"/>
        </w:rPr>
        <w:t>18:</w:t>
      </w:r>
      <w:r w:rsidR="0001449A"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10 </w:t>
      </w:r>
      <w:r w:rsidR="007E06A8"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 </w:t>
      </w:r>
      <w:r w:rsidR="00483040" w:rsidRPr="00275E21">
        <w:rPr>
          <w:rFonts w:ascii="Candara" w:hAnsi="Candara" w:cs="Times New Roman"/>
          <w:b/>
          <w:sz w:val="24"/>
          <w:szCs w:val="24"/>
          <w:lang w:val="lt-LT"/>
        </w:rPr>
        <w:t>ANSAMBLIŲ KATEGORIJA B GRUPĖ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sz w:val="24"/>
          <w:szCs w:val="24"/>
          <w:lang w:val="lt-LT"/>
        </w:rPr>
      </w:pPr>
    </w:p>
    <w:p w:rsidR="00483040" w:rsidRPr="00275E21" w:rsidRDefault="00483040" w:rsidP="00483040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andara" w:eastAsia="Times New Roman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Times New Roman" w:hAnsi="Candara" w:cs="Times New Roman"/>
          <w:b/>
          <w:sz w:val="24"/>
          <w:szCs w:val="24"/>
          <w:lang w:val="lt-LT"/>
        </w:rPr>
        <w:t>Violončelių ansamblis: Jeronimas Darulis  2001,</w:t>
      </w:r>
    </w:p>
    <w:p w:rsidR="00483040" w:rsidRPr="00275E21" w:rsidRDefault="00483040" w:rsidP="00483040">
      <w:pPr>
        <w:shd w:val="clear" w:color="auto" w:fill="FFFFFF"/>
        <w:spacing w:after="0" w:line="240" w:lineRule="auto"/>
        <w:rPr>
          <w:rFonts w:ascii="Candara" w:eastAsia="Times New Roman" w:hAnsi="Candara" w:cs="Times New Roman"/>
          <w:b/>
          <w:sz w:val="24"/>
          <w:szCs w:val="24"/>
          <w:lang w:val="lt-LT"/>
        </w:rPr>
      </w:pPr>
      <w:r w:rsidRPr="00275E21">
        <w:rPr>
          <w:rFonts w:ascii="Candara" w:eastAsia="Times New Roman" w:hAnsi="Candara" w:cs="Times New Roman"/>
          <w:b/>
          <w:sz w:val="24"/>
          <w:szCs w:val="24"/>
          <w:lang w:val="lt-LT"/>
        </w:rPr>
        <w:t>Barbora Kriaučiūnaitė 2002, Emilija Ivoškaitė 2002,</w:t>
      </w:r>
    </w:p>
    <w:p w:rsidR="00483040" w:rsidRPr="00275E21" w:rsidRDefault="00483040" w:rsidP="00483040">
      <w:pPr>
        <w:shd w:val="clear" w:color="auto" w:fill="FFFFFF"/>
        <w:spacing w:after="0" w:line="240" w:lineRule="auto"/>
        <w:rPr>
          <w:rFonts w:ascii="Candara" w:eastAsia="Times New Roman" w:hAnsi="Candara" w:cs="Times New Roman"/>
          <w:b/>
          <w:sz w:val="24"/>
          <w:szCs w:val="24"/>
        </w:rPr>
      </w:pPr>
      <w:r w:rsidRPr="00275E21">
        <w:rPr>
          <w:rFonts w:ascii="Candara" w:eastAsia="Times New Roman" w:hAnsi="Candara" w:cs="Times New Roman"/>
          <w:b/>
          <w:sz w:val="24"/>
          <w:szCs w:val="24"/>
          <w:lang w:val="lt-LT"/>
        </w:rPr>
        <w:t>Arnas Daunoravičius 2003</w:t>
      </w:r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,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Gabija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Petronytė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2003,</w:t>
      </w:r>
    </w:p>
    <w:p w:rsidR="00483040" w:rsidRPr="00275E21" w:rsidRDefault="00483040" w:rsidP="00483040">
      <w:pPr>
        <w:shd w:val="clear" w:color="auto" w:fill="FFFFFF"/>
        <w:spacing w:after="0" w:line="240" w:lineRule="auto"/>
        <w:rPr>
          <w:rFonts w:ascii="Candara" w:eastAsia="Times New Roman" w:hAnsi="Candara" w:cs="Times New Roman"/>
          <w:b/>
          <w:sz w:val="24"/>
          <w:szCs w:val="24"/>
        </w:rPr>
      </w:pP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Airita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Ratautaitė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2003,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Jokūbas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Burneikis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2004,</w:t>
      </w:r>
    </w:p>
    <w:p w:rsidR="00483040" w:rsidRPr="00275E21" w:rsidRDefault="00483040" w:rsidP="00483040">
      <w:pPr>
        <w:shd w:val="clear" w:color="auto" w:fill="FFFFFF"/>
        <w:spacing w:after="0" w:line="240" w:lineRule="auto"/>
        <w:rPr>
          <w:rFonts w:ascii="Candara" w:eastAsia="Times New Roman" w:hAnsi="Candara" w:cs="Times New Roman"/>
          <w:b/>
          <w:sz w:val="24"/>
          <w:szCs w:val="24"/>
        </w:rPr>
      </w:pP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Pijus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Vasiliauskas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2004,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Augustė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Bagavičiūtė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2004, </w:t>
      </w:r>
    </w:p>
    <w:p w:rsidR="00483040" w:rsidRPr="00275E21" w:rsidRDefault="00483040" w:rsidP="00483040">
      <w:pPr>
        <w:shd w:val="clear" w:color="auto" w:fill="FFFFFF"/>
        <w:spacing w:after="0" w:line="240" w:lineRule="auto"/>
        <w:rPr>
          <w:rFonts w:ascii="Candara" w:eastAsia="Times New Roman" w:hAnsi="Candara" w:cs="Times New Roman"/>
          <w:b/>
          <w:sz w:val="24"/>
          <w:szCs w:val="24"/>
        </w:rPr>
      </w:pP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Samanta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Kairytė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2005,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Emilija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Valiaugaitė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2005,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sz w:val="24"/>
          <w:szCs w:val="24"/>
          <w:lang w:val="pt-BR"/>
        </w:rPr>
      </w:pP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Pijus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Tiškevičius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2004,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Oresta</w:t>
      </w:r>
      <w:proofErr w:type="spellEnd"/>
      <w:r w:rsidRPr="00275E21">
        <w:rPr>
          <w:rFonts w:ascii="Candara" w:eastAsia="Times New Roman" w:hAnsi="Candara" w:cs="Times New Roman"/>
          <w:b/>
          <w:sz w:val="24"/>
          <w:szCs w:val="24"/>
        </w:rPr>
        <w:t xml:space="preserve"> </w:t>
      </w:r>
      <w:proofErr w:type="spellStart"/>
      <w:r w:rsidRPr="00275E21">
        <w:rPr>
          <w:rFonts w:ascii="Candara" w:eastAsia="Times New Roman" w:hAnsi="Candara" w:cs="Times New Roman"/>
          <w:b/>
          <w:sz w:val="24"/>
          <w:szCs w:val="24"/>
        </w:rPr>
        <w:t>Asipavičiūtė</w:t>
      </w:r>
      <w:proofErr w:type="spellEnd"/>
      <w:r w:rsidRPr="00275E21">
        <w:rPr>
          <w:rFonts w:ascii="Candara" w:eastAsia="Times New Roman" w:hAnsi="Candara" w:cs="Helvetica"/>
          <w:sz w:val="24"/>
          <w:szCs w:val="24"/>
        </w:rPr>
        <w:t xml:space="preserve"> </w:t>
      </w:r>
      <w:r w:rsidRPr="00275E21">
        <w:rPr>
          <w:rFonts w:ascii="Candara" w:eastAsia="Times New Roman" w:hAnsi="Candara" w:cs="Times New Roman"/>
          <w:b/>
          <w:sz w:val="24"/>
          <w:szCs w:val="24"/>
        </w:rPr>
        <w:t>2005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sz w:val="24"/>
          <w:szCs w:val="24"/>
          <w:lang w:val="pt-BR"/>
        </w:rPr>
      </w:pPr>
    </w:p>
    <w:p w:rsidR="00483040" w:rsidRPr="00275E21" w:rsidRDefault="00483040" w:rsidP="00483040">
      <w:pPr>
        <w:pStyle w:val="NoSpacing"/>
        <w:numPr>
          <w:ilvl w:val="0"/>
          <w:numId w:val="5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pt-BR"/>
        </w:rPr>
        <w:t xml:space="preserve">Gerda Valentinavičiūtė VII kl. 2005-01-12 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pt-BR"/>
        </w:rPr>
        <w:t>(Violon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pt-BR"/>
        </w:rPr>
      </w:pPr>
      <w:r w:rsidRPr="00275E21">
        <w:rPr>
          <w:rFonts w:ascii="Candara" w:hAnsi="Candara" w:cs="Times New Roman"/>
          <w:b/>
          <w:sz w:val="24"/>
          <w:szCs w:val="24"/>
          <w:lang w:val="pt-BR"/>
        </w:rPr>
        <w:t>Kristijana Čekavičiūtė VII kl. 2003-03-07 (Violon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pt-BR"/>
        </w:rPr>
      </w:pPr>
      <w:r w:rsidRPr="00275E21">
        <w:rPr>
          <w:rFonts w:ascii="Candara" w:hAnsi="Candara" w:cs="Times New Roman"/>
          <w:b/>
          <w:sz w:val="24"/>
          <w:szCs w:val="24"/>
          <w:lang w:val="pt-BR"/>
        </w:rPr>
        <w:t>Miglė Rimašauskaitė VII kl. 2003-08-03 (Violon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pt-BR"/>
        </w:rPr>
      </w:pPr>
      <w:r w:rsidRPr="00275E21">
        <w:rPr>
          <w:rFonts w:ascii="Candara" w:hAnsi="Candara" w:cs="Times New Roman"/>
          <w:b/>
          <w:sz w:val="24"/>
          <w:szCs w:val="24"/>
          <w:lang w:val="pt-BR"/>
        </w:rPr>
        <w:t>Barbora Ivoninaitė VIII kl. 2004- 04-21 (Violon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pt-BR"/>
        </w:rPr>
      </w:pPr>
      <w:r w:rsidRPr="00275E21">
        <w:rPr>
          <w:rFonts w:ascii="Candara" w:hAnsi="Candara" w:cs="Times New Roman"/>
          <w:b/>
          <w:sz w:val="24"/>
          <w:szCs w:val="24"/>
          <w:lang w:val="pt-BR"/>
        </w:rPr>
        <w:t>Akvilė Svetnickaitė PU 2002 (Fortepijonas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pt-BR"/>
        </w:rPr>
      </w:pPr>
    </w:p>
    <w:p w:rsidR="00483040" w:rsidRPr="00275E21" w:rsidRDefault="00483040" w:rsidP="00483040">
      <w:pPr>
        <w:pStyle w:val="NoSpacing"/>
        <w:numPr>
          <w:ilvl w:val="0"/>
          <w:numId w:val="5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Kamilė Milieškaitė VII kl. 2004-09-13 (Violončelė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Viktorija Milieškaitė VIII kl. 2000-03-19 (Smuikas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483040" w:rsidP="00483040">
      <w:pPr>
        <w:pStyle w:val="NoSpacing"/>
        <w:numPr>
          <w:ilvl w:val="0"/>
          <w:numId w:val="5"/>
        </w:numPr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Anastasija Lapkovskaja VII kl. 2000-04-19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 xml:space="preserve">(Violončelė) 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Radoslav Macutkevič 2000-11-06 MMGU (Fortepijonas)</w:t>
      </w:r>
    </w:p>
    <w:p w:rsidR="00483040" w:rsidRPr="00275E21" w:rsidRDefault="00483040" w:rsidP="00483040">
      <w:pPr>
        <w:pStyle w:val="NoSpacing"/>
        <w:rPr>
          <w:rFonts w:ascii="Candara" w:hAnsi="Candara" w:cs="Times New Roman"/>
          <w:b/>
          <w:sz w:val="24"/>
          <w:szCs w:val="24"/>
          <w:lang w:val="lt-LT"/>
        </w:rPr>
      </w:pPr>
    </w:p>
    <w:p w:rsidR="00483040" w:rsidRPr="00275E21" w:rsidRDefault="00483040" w:rsidP="00483040">
      <w:pPr>
        <w:pStyle w:val="ListParagraph"/>
        <w:numPr>
          <w:ilvl w:val="0"/>
          <w:numId w:val="5"/>
        </w:numPr>
        <w:spacing w:after="0" w:line="240" w:lineRule="auto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Rapolas Tamuliūnas XII kl. 1998-04-09</w:t>
      </w:r>
    </w:p>
    <w:p w:rsidR="00483040" w:rsidRPr="00275E21" w:rsidRDefault="00483040" w:rsidP="00483040">
      <w:pPr>
        <w:spacing w:after="0" w:line="240" w:lineRule="auto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(Violončelė) Laima Ritikytė XII kl. 1999-02-16 (Violončelė)</w:t>
      </w:r>
    </w:p>
    <w:p w:rsidR="00483040" w:rsidRPr="00275E21" w:rsidRDefault="00483040" w:rsidP="00483040">
      <w:pPr>
        <w:spacing w:after="0" w:line="240" w:lineRule="auto"/>
        <w:rPr>
          <w:rFonts w:ascii="Candara" w:hAnsi="Candara" w:cs="Times New Roman"/>
          <w:b/>
          <w:sz w:val="24"/>
          <w:szCs w:val="24"/>
          <w:lang w:val="lt-LT"/>
        </w:rPr>
      </w:pPr>
      <w:r w:rsidRPr="00275E21">
        <w:rPr>
          <w:rFonts w:ascii="Candara" w:hAnsi="Candara" w:cs="Times New Roman"/>
          <w:b/>
          <w:sz w:val="24"/>
          <w:szCs w:val="24"/>
          <w:lang w:val="lt-LT"/>
        </w:rPr>
        <w:t>Viktorija Kovalčuk XII kl. 1999-07-21 (Fortepijonas)</w:t>
      </w:r>
    </w:p>
    <w:p w:rsidR="00E7604E" w:rsidRPr="00275E21" w:rsidRDefault="00E7604E" w:rsidP="00483040">
      <w:pPr>
        <w:spacing w:after="0" w:line="240" w:lineRule="auto"/>
        <w:rPr>
          <w:rFonts w:ascii="Candara" w:hAnsi="Candara" w:cs="Times New Roman"/>
          <w:b/>
          <w:sz w:val="24"/>
          <w:szCs w:val="24"/>
          <w:lang w:val="lt-LT"/>
        </w:rPr>
      </w:pPr>
    </w:p>
    <w:p w:rsidR="00E7604E" w:rsidRPr="00275E21" w:rsidRDefault="00E7604E" w:rsidP="00483040">
      <w:pPr>
        <w:spacing w:after="0" w:line="240" w:lineRule="auto"/>
        <w:rPr>
          <w:rFonts w:ascii="Candara" w:hAnsi="Candara" w:cs="Times New Roman"/>
          <w:b/>
          <w:sz w:val="24"/>
          <w:szCs w:val="24"/>
          <w:lang w:val="lt-LT"/>
        </w:rPr>
      </w:pPr>
    </w:p>
    <w:p w:rsidR="0001449A" w:rsidRPr="00275E21" w:rsidRDefault="0001449A" w:rsidP="00483040">
      <w:pPr>
        <w:spacing w:after="0" w:line="240" w:lineRule="auto"/>
        <w:rPr>
          <w:rFonts w:ascii="Candara" w:hAnsi="Candara" w:cs="Times New Roman"/>
          <w:b/>
          <w:sz w:val="24"/>
          <w:szCs w:val="24"/>
          <w:lang w:val="lt-LT"/>
        </w:rPr>
      </w:pPr>
    </w:p>
    <w:p w:rsidR="00AB4588" w:rsidRPr="00275E21" w:rsidRDefault="00275E21">
      <w:pPr>
        <w:rPr>
          <w:rFonts w:ascii="Candara" w:hAnsi="Candara" w:cs="Times New Roman"/>
          <w:b/>
          <w:sz w:val="24"/>
          <w:szCs w:val="24"/>
          <w:lang w:val="lt-LT"/>
        </w:rPr>
      </w:pPr>
      <w:r>
        <w:rPr>
          <w:rFonts w:ascii="Candara" w:hAnsi="Candara" w:cs="Times New Roman"/>
          <w:b/>
          <w:sz w:val="24"/>
          <w:szCs w:val="24"/>
          <w:lang w:val="lt-LT"/>
        </w:rPr>
        <w:t xml:space="preserve"> 19:</w:t>
      </w:r>
      <w:r w:rsidR="0001449A" w:rsidRPr="00275E21">
        <w:rPr>
          <w:rFonts w:ascii="Candara" w:hAnsi="Candara" w:cs="Times New Roman"/>
          <w:b/>
          <w:sz w:val="24"/>
          <w:szCs w:val="24"/>
          <w:lang w:val="lt-LT"/>
        </w:rPr>
        <w:t>00 A ir B grupių ansamblių kategorijos dalyvių apdovanojimai.</w:t>
      </w:r>
    </w:p>
    <w:sectPr w:rsidR="00AB4588" w:rsidRPr="00275E21" w:rsidSect="003627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BA"/>
    <w:family w:val="swiss"/>
    <w:pitch w:val="variable"/>
    <w:sig w:usb0="A00002EF" w:usb1="4000A44B" w:usb2="00000000" w:usb3="00000000" w:csb0="0000019F" w:csb1="00000000"/>
  </w:font>
  <w:font w:name="Helvetica">
    <w:panose1 w:val="020B0604020202020204"/>
    <w:charset w:val="BA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F167FB9"/>
    <w:multiLevelType w:val="hybridMultilevel"/>
    <w:tmpl w:val="4C78172C"/>
    <w:lvl w:ilvl="0" w:tplc="BD12CB4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98C518C"/>
    <w:multiLevelType w:val="hybridMultilevel"/>
    <w:tmpl w:val="D8C825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192E74"/>
    <w:multiLevelType w:val="hybridMultilevel"/>
    <w:tmpl w:val="36A25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C45E87"/>
    <w:multiLevelType w:val="hybridMultilevel"/>
    <w:tmpl w:val="0C241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96347C4"/>
    <w:multiLevelType w:val="hybridMultilevel"/>
    <w:tmpl w:val="9EAE11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396"/>
  <w:characterSpacingControl w:val="doNotCompress"/>
  <w:compat/>
  <w:docVars>
    <w:docVar w:name="__Grammarly_42____i" w:val="H4sIAAAAAAAEAKtWckksSQxILCpxzi/NK1GyMqwFAAEhoTITAAAA"/>
    <w:docVar w:name="__Grammarly_42___1" w:val="H4sIAAAAAAAEAKtWcslP9kxRslIyNDY0s7A0NTKyNLI0NjIxMjBT0lEKTi0uzszPAykwrAUA/aUxlSwAAAA="/>
  </w:docVars>
  <w:rsids>
    <w:rsidRoot w:val="00C95A80"/>
    <w:rsid w:val="0001449A"/>
    <w:rsid w:val="00275E21"/>
    <w:rsid w:val="003627CC"/>
    <w:rsid w:val="00476ECB"/>
    <w:rsid w:val="00483040"/>
    <w:rsid w:val="007E06A8"/>
    <w:rsid w:val="008E7EB4"/>
    <w:rsid w:val="009462F6"/>
    <w:rsid w:val="009D658A"/>
    <w:rsid w:val="00AB4588"/>
    <w:rsid w:val="00B82710"/>
    <w:rsid w:val="00C40341"/>
    <w:rsid w:val="00C95A80"/>
    <w:rsid w:val="00CE66DF"/>
    <w:rsid w:val="00E7604E"/>
    <w:rsid w:val="00EC3FD8"/>
    <w:rsid w:val="00F446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04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8304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8304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867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2973</Words>
  <Characters>1695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ma</dc:creator>
  <cp:keywords/>
  <dc:description/>
  <cp:lastModifiedBy>Egle</cp:lastModifiedBy>
  <cp:revision>10</cp:revision>
  <dcterms:created xsi:type="dcterms:W3CDTF">2018-04-19T19:30:00Z</dcterms:created>
  <dcterms:modified xsi:type="dcterms:W3CDTF">2018-04-23T10:22:00Z</dcterms:modified>
</cp:coreProperties>
</file>